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F250B6" w:rsidRPr="00F250B6" w14:paraId="4B0AE9A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FAC37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2CE33091" w14:textId="326FCD17" w:rsidR="00F250B6" w:rsidRPr="00F250B6" w:rsidRDefault="006F7E32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</w:t>
            </w:r>
            <w:r w:rsidR="00B34ECB"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22CAFB8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60201D24" w14:textId="51489464" w:rsidR="00F250B6" w:rsidRPr="00F250B6" w:rsidRDefault="000E20E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View external request pop-up on new ward enquiry in OCM test.</w:t>
            </w:r>
          </w:p>
        </w:tc>
      </w:tr>
      <w:tr w:rsidR="00F250B6" w:rsidRPr="00F250B6" w14:paraId="6632E772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7CB1D9D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FF262F" w14:textId="6CE7EE11" w:rsidR="00F250B6" w:rsidRPr="00F250B6" w:rsidRDefault="006F5B6B" w:rsidP="4C87BC9E">
            <w:pPr>
              <w:spacing w:after="0" w:line="240" w:lineRule="auto"/>
            </w:pPr>
            <w:proofErr w:type="spellStart"/>
            <w:r>
              <w:rPr>
                <w:rFonts w:eastAsia="Times New Roman"/>
                <w:lang w:eastAsia="en-GB"/>
              </w:rPr>
              <w:t>abdullah</w:t>
            </w:r>
            <w:proofErr w:type="spellEnd"/>
            <w:r w:rsidR="21A77B45" w:rsidRPr="4C87BC9E">
              <w:rPr>
                <w:rFonts w:eastAsia="Times New Roman"/>
                <w:lang w:eastAsia="en-GB"/>
              </w:rPr>
              <w:t xml:space="preserve">, </w:t>
            </w:r>
            <w:proofErr w:type="spellStart"/>
            <w:proofErr w:type="gramStart"/>
            <w:r w:rsidR="00613076">
              <w:rPr>
                <w:rFonts w:eastAsia="Times New Roman"/>
                <w:lang w:eastAsia="en-GB"/>
              </w:rPr>
              <w:t>Sufyan</w:t>
            </w:r>
            <w:r>
              <w:rPr>
                <w:rFonts w:eastAsia="Times New Roman"/>
                <w:lang w:eastAsia="en-GB"/>
              </w:rPr>
              <w:t>,saif</w:t>
            </w:r>
            <w:proofErr w:type="spellEnd"/>
            <w:proofErr w:type="gramEnd"/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068B68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C2E8678" w14:textId="3E2F2462" w:rsidR="00F250B6" w:rsidRPr="00F250B6" w:rsidRDefault="0061307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Hamza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FE9A35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noWrap/>
            <w:hideMark/>
          </w:tcPr>
          <w:p w14:paraId="412C93E7" w14:textId="7CE7C0E5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3C91D456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5FB25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0A88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AD7CE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9DCF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CF7C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97B4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FA6C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1380C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53F90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A8D1D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87AA0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A24110" w:rsidRPr="00F250B6" w14:paraId="59770233" w14:textId="77777777" w:rsidTr="4C87BC9E">
        <w:trPr>
          <w:gridAfter w:val="6"/>
          <w:wAfter w:w="7781" w:type="dxa"/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BE77B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D025E73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EEE2E82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7AE4B4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9F10" w14:textId="77777777" w:rsidR="00A24110" w:rsidRPr="00F250B6" w:rsidRDefault="00A24110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551F6620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C53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2D71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6DDFA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299DD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987C4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E3598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ED4A7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4E44D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B4D4B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5213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B782B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0FC23B68" w14:textId="77777777" w:rsidTr="4C87BC9E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09DAED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488CED" w14:textId="5C70379E" w:rsidR="00F250B6" w:rsidRPr="00F250B6" w:rsidRDefault="00FD194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S</w:t>
            </w:r>
            <w:r w:rsidR="0042400D">
              <w:rPr>
                <w:rFonts w:eastAsia="Times New Roman"/>
                <w:lang w:eastAsia="en-GB"/>
              </w:rPr>
              <w:t>ufya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53236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E8144C9" w14:textId="3A9369DF" w:rsidR="00F250B6" w:rsidRPr="00F250B6" w:rsidRDefault="00FD194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04</w:t>
            </w:r>
            <w:r w:rsidR="002013CE" w:rsidRPr="4C87BC9E">
              <w:rPr>
                <w:rFonts w:eastAsia="Times New Roman"/>
                <w:lang w:eastAsia="en-GB"/>
              </w:rPr>
              <w:t>-</w:t>
            </w:r>
            <w:r w:rsidR="00C14988" w:rsidRPr="4C87BC9E">
              <w:rPr>
                <w:rFonts w:eastAsia="Times New Roman"/>
                <w:lang w:eastAsia="en-GB"/>
              </w:rPr>
              <w:t>0</w:t>
            </w:r>
            <w:r>
              <w:rPr>
                <w:rFonts w:eastAsia="Times New Roman"/>
                <w:lang w:eastAsia="en-GB"/>
              </w:rPr>
              <w:t>5</w:t>
            </w:r>
            <w:r w:rsidR="002013CE" w:rsidRPr="4C87BC9E">
              <w:rPr>
                <w:rFonts w:eastAsia="Times New Roman"/>
                <w:lang w:eastAsia="en-GB"/>
              </w:rPr>
              <w:t>-2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038B94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29703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</w:tc>
      </w:tr>
      <w:tr w:rsidR="00F250B6" w:rsidRPr="00F250B6" w14:paraId="4A141F4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96DC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8453A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8A16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965DC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99237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F35E1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6D262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D1D1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3249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2B88C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32ABF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1F42182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0FFF26F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76043C6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8F12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5AD76C5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5651570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F250B6" w:rsidRPr="00F250B6" w14:paraId="192DDA96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DB65E6D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8517283" w14:textId="5514618E" w:rsidR="00F250B6" w:rsidRPr="00F250B6" w:rsidRDefault="00F250B6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7E04DABB">
              <w:rPr>
                <w:rFonts w:eastAsia="Times New Roman"/>
                <w:lang w:eastAsia="en-GB"/>
              </w:rPr>
              <w:t xml:space="preserve">Access </w:t>
            </w:r>
            <w:r w:rsidR="00C14988" w:rsidRPr="7E04DABB">
              <w:rPr>
                <w:rFonts w:eastAsia="Times New Roman"/>
                <w:lang w:eastAsia="en-GB"/>
              </w:rPr>
              <w:t xml:space="preserve">to </w:t>
            </w:r>
            <w:r w:rsidR="49C89067" w:rsidRPr="7E04DABB">
              <w:rPr>
                <w:rFonts w:eastAsia="Times New Roman"/>
                <w:lang w:eastAsia="en-GB"/>
              </w:rPr>
              <w:t>OCM</w:t>
            </w:r>
            <w:r w:rsidR="00A328C3">
              <w:rPr>
                <w:rFonts w:eastAsia="Times New Roman"/>
                <w:lang w:eastAsia="en-GB"/>
              </w:rPr>
              <w:t xml:space="preserve"> tes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A2C94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0FAF4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23C35F5B" w14:textId="1E558B56" w:rsidR="00F250B6" w:rsidRPr="00F250B6" w:rsidRDefault="7277BF5E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Email: </w:t>
            </w:r>
            <w:r w:rsidR="00BF5B72">
              <w:rPr>
                <w:rFonts w:eastAsia="Times New Roman"/>
                <w:lang w:eastAsia="en-GB"/>
              </w:rPr>
              <w:t>sufyan</w:t>
            </w:r>
            <w:r w:rsidRPr="4C87BC9E">
              <w:rPr>
                <w:rFonts w:eastAsia="Times New Roman"/>
                <w:lang w:eastAsia="en-GB"/>
              </w:rPr>
              <w:t>@ocmsoftware.ie</w:t>
            </w:r>
          </w:p>
        </w:tc>
      </w:tr>
      <w:tr w:rsidR="00F250B6" w:rsidRPr="00F250B6" w14:paraId="29E8EC9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276CA2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67F48E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CE61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B4CDD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724A5D44" w14:textId="179EF7E4" w:rsidR="00F250B6" w:rsidRPr="00F250B6" w:rsidRDefault="44204A1B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 w:rsidRPr="4C87BC9E">
              <w:rPr>
                <w:rFonts w:eastAsia="Times New Roman"/>
                <w:lang w:eastAsia="en-GB"/>
              </w:rPr>
              <w:t xml:space="preserve">Password= </w:t>
            </w:r>
            <w:r w:rsidR="00BF5B72">
              <w:rPr>
                <w:rFonts w:eastAsia="Times New Roman"/>
                <w:lang w:eastAsia="en-GB"/>
              </w:rPr>
              <w:t>123456</w:t>
            </w:r>
          </w:p>
        </w:tc>
      </w:tr>
      <w:tr w:rsidR="00F250B6" w:rsidRPr="00F250B6" w14:paraId="78209763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8620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0D664B5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6602EE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8B3DA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34C802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49C676B2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5CA92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1ED1FE2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F245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4F1C3BE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9EF3B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250B6" w:rsidRPr="00F250B6" w14:paraId="03381A14" w14:textId="77777777" w:rsidTr="4C87BC9E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C45EC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76045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92437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332AB7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FA52F9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4DDF8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85A89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A2211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DC66F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66017F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425BA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7FAB1410" w14:textId="77777777" w:rsidTr="4C87BC9E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A4D2C0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9E3228" w14:textId="07B8CB85" w:rsidR="00F250B6" w:rsidRPr="00F250B6" w:rsidRDefault="000E20E6" w:rsidP="4C87BC9E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View external request pop-up on new ward enquiry in OCM test.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F6E27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A3F4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3A570B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2A0913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414807AB" w14:textId="77777777" w:rsidTr="008E51B6">
        <w:trPr>
          <w:trHeight w:val="593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12D94E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CB591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CA238B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66BE6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A2CA1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6306E76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0A79F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BF69F9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F549AF4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BC9403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2B1FD1D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F250B6" w:rsidRPr="00F250B6" w14:paraId="68AA4BFF" w14:textId="77777777" w:rsidTr="4C87BC9E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035B0590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5F12201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noWrap/>
            <w:hideMark/>
          </w:tcPr>
          <w:p w14:paraId="1EB25F26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3BF9060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auto" w:fill="FFFFCC"/>
            <w:hideMark/>
          </w:tcPr>
          <w:p w14:paraId="5B69107C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F250B6" w:rsidRPr="00F250B6" w14:paraId="58F06155" w14:textId="77777777" w:rsidTr="4C87BC9E">
        <w:trPr>
          <w:trHeight w:val="472"/>
        </w:trPr>
        <w:tc>
          <w:tcPr>
            <w:tcW w:w="1296" w:type="dxa"/>
            <w:vMerge/>
            <w:vAlign w:val="center"/>
            <w:hideMark/>
          </w:tcPr>
          <w:p w14:paraId="68326581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706CE6F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vAlign w:val="center"/>
            <w:hideMark/>
          </w:tcPr>
          <w:p w14:paraId="1CE5A185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vAlign w:val="center"/>
            <w:hideMark/>
          </w:tcPr>
          <w:p w14:paraId="307234AC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vAlign w:val="center"/>
            <w:hideMark/>
          </w:tcPr>
          <w:p w14:paraId="285B7DA8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F250B6" w:rsidRPr="00F250B6" w14:paraId="1FE15AD8" w14:textId="77777777" w:rsidTr="4C87BC9E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8D2E8C7" w14:textId="77777777" w:rsidR="00F250B6" w:rsidRPr="00F250B6" w:rsidRDefault="00F250B6" w:rsidP="00F250B6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8E6542" w14:textId="77777777" w:rsidR="003B724A" w:rsidRDefault="003B724A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 xml:space="preserve">Previously, we were fetching data </w:t>
            </w:r>
            <w:r w:rsidR="00DC526B">
              <w:rPr>
                <w:rFonts w:eastAsia="Times New Roman"/>
                <w:lang w:eastAsia="en-GB"/>
              </w:rPr>
              <w:t>on view external request</w:t>
            </w:r>
            <w:r>
              <w:rPr>
                <w:rFonts w:eastAsia="Times New Roman"/>
                <w:lang w:eastAsia="en-GB"/>
              </w:rPr>
              <w:t xml:space="preserve"> pop-up</w:t>
            </w:r>
            <w:r w:rsidR="00DC526B">
              <w:rPr>
                <w:rFonts w:eastAsia="Times New Roman"/>
                <w:lang w:eastAsia="en-GB"/>
              </w:rPr>
              <w:t xml:space="preserve"> </w:t>
            </w:r>
            <w:r>
              <w:rPr>
                <w:rFonts w:eastAsia="Times New Roman"/>
                <w:lang w:eastAsia="en-GB"/>
              </w:rPr>
              <w:t xml:space="preserve">against sample id. But now we use MRN to </w:t>
            </w:r>
            <w:r w:rsidR="00A328C3">
              <w:rPr>
                <w:rFonts w:eastAsia="Times New Roman"/>
                <w:lang w:eastAsia="en-GB"/>
              </w:rPr>
              <w:t>show</w:t>
            </w:r>
            <w:r>
              <w:rPr>
                <w:rFonts w:eastAsia="Times New Roman"/>
                <w:lang w:eastAsia="en-GB"/>
              </w:rPr>
              <w:t xml:space="preserve"> data on</w:t>
            </w:r>
            <w:r w:rsidR="004238E9">
              <w:rPr>
                <w:rFonts w:eastAsia="Times New Roman"/>
                <w:lang w:eastAsia="en-GB"/>
              </w:rPr>
              <w:t xml:space="preserve"> </w:t>
            </w:r>
            <w:r>
              <w:rPr>
                <w:rFonts w:eastAsia="Times New Roman"/>
                <w:lang w:eastAsia="en-GB"/>
              </w:rPr>
              <w:t>view external request pop-up</w:t>
            </w:r>
            <w:r w:rsidR="004238E9">
              <w:rPr>
                <w:rFonts w:eastAsia="Times New Roman"/>
                <w:lang w:eastAsia="en-GB"/>
              </w:rPr>
              <w:t>.</w:t>
            </w:r>
          </w:p>
          <w:p w14:paraId="6E38C72C" w14:textId="05CF5E7C" w:rsidR="00A328C3" w:rsidRPr="00F250B6" w:rsidRDefault="00A328C3" w:rsidP="7E04DABB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We entered patient name “Gregg Ken” and days “999” and clicked on search button.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3DDB9F" w14:textId="065DD9A4" w:rsidR="00F250B6" w:rsidRPr="00F250B6" w:rsidRDefault="001871B1" w:rsidP="00952A36">
            <w:pPr>
              <w:spacing w:after="0" w:line="240" w:lineRule="auto"/>
              <w:rPr>
                <w:rFonts w:eastAsia="Times New Roman"/>
                <w:lang w:eastAsia="en-GB"/>
              </w:rPr>
            </w:pPr>
            <w:r>
              <w:rPr>
                <w:rFonts w:eastAsia="Times New Roman"/>
                <w:lang w:eastAsia="en-GB"/>
              </w:rPr>
              <w:t>After clicking on search button, we clicked on view external request button. It should display external results against this patient.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471F2752" w14:textId="77777777" w:rsidR="00F250B6" w:rsidRP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As </w:t>
            </w:r>
            <w:proofErr w:type="gramStart"/>
            <w:r w:rsidRPr="00F250B6">
              <w:rPr>
                <w:rFonts w:eastAsia="Times New Roman" w:cstheme="minorHAnsi"/>
                <w:lang w:eastAsia="en-GB"/>
              </w:rPr>
              <w:t>Expected</w:t>
            </w:r>
            <w:proofErr w:type="gramEnd"/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 w:themeColor="text1"/>
            </w:tcBorders>
            <w:shd w:val="clear" w:color="auto" w:fill="auto"/>
            <w:hideMark/>
          </w:tcPr>
          <w:p w14:paraId="5A5AA24F" w14:textId="77777777" w:rsidR="00F250B6" w:rsidRDefault="00F250B6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</w:p>
          <w:p w14:paraId="11345659" w14:textId="59867578" w:rsidR="00C14988" w:rsidRPr="00F250B6" w:rsidRDefault="00C14988" w:rsidP="00F250B6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0D505A2D" w14:textId="3030146C" w:rsidR="7E04DABB" w:rsidRDefault="7E04DABB" w:rsidP="7E04DABB"/>
    <w:p w14:paraId="3F8C30E7" w14:textId="003CD434" w:rsidR="007E437F" w:rsidRDefault="007E437F" w:rsidP="7E04DABB"/>
    <w:p w14:paraId="649284D3" w14:textId="3E331D4F" w:rsidR="007E437F" w:rsidRDefault="007E437F" w:rsidP="7E04DABB">
      <w:pPr>
        <w:rPr>
          <w:b/>
          <w:bCs/>
          <w:u w:val="single"/>
        </w:rPr>
      </w:pPr>
    </w:p>
    <w:p w14:paraId="49F84620" w14:textId="4600A31A" w:rsidR="00D209C7" w:rsidRDefault="00D209C7" w:rsidP="7E04DABB">
      <w:pPr>
        <w:rPr>
          <w:b/>
          <w:bCs/>
          <w:u w:val="single"/>
        </w:rPr>
      </w:pPr>
    </w:p>
    <w:p w14:paraId="37E77225" w14:textId="77777777" w:rsidR="007E437F" w:rsidRPr="007E437F" w:rsidRDefault="007E437F" w:rsidP="7E04DABB">
      <w:pPr>
        <w:rPr>
          <w:b/>
          <w:bCs/>
          <w:u w:val="single"/>
        </w:rPr>
      </w:pPr>
    </w:p>
    <w:sectPr w:rsidR="007E437F" w:rsidRPr="007E437F" w:rsidSect="00DC650B">
      <w:pgSz w:w="16838" w:h="11906" w:orient="landscape"/>
      <w:pgMar w:top="450" w:right="1440" w:bottom="18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457D1"/>
    <w:rsid w:val="000E20E6"/>
    <w:rsid w:val="001871B1"/>
    <w:rsid w:val="001F79B8"/>
    <w:rsid w:val="002013CE"/>
    <w:rsid w:val="00207378"/>
    <w:rsid w:val="00243615"/>
    <w:rsid w:val="00323CA5"/>
    <w:rsid w:val="0033017B"/>
    <w:rsid w:val="003334B0"/>
    <w:rsid w:val="00393168"/>
    <w:rsid w:val="003B5005"/>
    <w:rsid w:val="003B724A"/>
    <w:rsid w:val="004238E9"/>
    <w:rsid w:val="0042400D"/>
    <w:rsid w:val="00434429"/>
    <w:rsid w:val="00441077"/>
    <w:rsid w:val="00453744"/>
    <w:rsid w:val="004B19DE"/>
    <w:rsid w:val="004C36FF"/>
    <w:rsid w:val="005453ED"/>
    <w:rsid w:val="005A0350"/>
    <w:rsid w:val="005D6B38"/>
    <w:rsid w:val="00613076"/>
    <w:rsid w:val="00630AFF"/>
    <w:rsid w:val="00651AE6"/>
    <w:rsid w:val="00656885"/>
    <w:rsid w:val="006938D0"/>
    <w:rsid w:val="006A0B53"/>
    <w:rsid w:val="006F5B6B"/>
    <w:rsid w:val="006F7E32"/>
    <w:rsid w:val="007E0046"/>
    <w:rsid w:val="007E437F"/>
    <w:rsid w:val="008357CF"/>
    <w:rsid w:val="00852905"/>
    <w:rsid w:val="00881856"/>
    <w:rsid w:val="008E51B6"/>
    <w:rsid w:val="0091104D"/>
    <w:rsid w:val="00925244"/>
    <w:rsid w:val="00952A36"/>
    <w:rsid w:val="00961389"/>
    <w:rsid w:val="00963F32"/>
    <w:rsid w:val="009E5E5F"/>
    <w:rsid w:val="00A24110"/>
    <w:rsid w:val="00A328C3"/>
    <w:rsid w:val="00A6134C"/>
    <w:rsid w:val="00A84407"/>
    <w:rsid w:val="00AB0451"/>
    <w:rsid w:val="00AE345D"/>
    <w:rsid w:val="00AF7D03"/>
    <w:rsid w:val="00B34ECB"/>
    <w:rsid w:val="00B8095E"/>
    <w:rsid w:val="00BA0C26"/>
    <w:rsid w:val="00BC426A"/>
    <w:rsid w:val="00BC61EE"/>
    <w:rsid w:val="00BD4008"/>
    <w:rsid w:val="00BF5B72"/>
    <w:rsid w:val="00C14988"/>
    <w:rsid w:val="00C20C10"/>
    <w:rsid w:val="00C307BB"/>
    <w:rsid w:val="00C34B3F"/>
    <w:rsid w:val="00C4618F"/>
    <w:rsid w:val="00C72046"/>
    <w:rsid w:val="00CE30DB"/>
    <w:rsid w:val="00D209C7"/>
    <w:rsid w:val="00DC526B"/>
    <w:rsid w:val="00DC650B"/>
    <w:rsid w:val="00DF7822"/>
    <w:rsid w:val="00E0251A"/>
    <w:rsid w:val="00E167FD"/>
    <w:rsid w:val="00E24B6A"/>
    <w:rsid w:val="00E57368"/>
    <w:rsid w:val="00ED4438"/>
    <w:rsid w:val="00F1425A"/>
    <w:rsid w:val="00F250B6"/>
    <w:rsid w:val="00F40DCA"/>
    <w:rsid w:val="00F52590"/>
    <w:rsid w:val="00F65AA3"/>
    <w:rsid w:val="00F83959"/>
    <w:rsid w:val="00FA1499"/>
    <w:rsid w:val="00FD1946"/>
    <w:rsid w:val="00FE20B5"/>
    <w:rsid w:val="019088EF"/>
    <w:rsid w:val="02609FEB"/>
    <w:rsid w:val="0430E8B6"/>
    <w:rsid w:val="06841715"/>
    <w:rsid w:val="0700C530"/>
    <w:rsid w:val="0724C179"/>
    <w:rsid w:val="0818846C"/>
    <w:rsid w:val="08C4BB5F"/>
    <w:rsid w:val="0BD43653"/>
    <w:rsid w:val="12B88590"/>
    <w:rsid w:val="158DDA0B"/>
    <w:rsid w:val="17869AC8"/>
    <w:rsid w:val="1898E85E"/>
    <w:rsid w:val="1B3BE8C7"/>
    <w:rsid w:val="1C33DFAD"/>
    <w:rsid w:val="21A77B45"/>
    <w:rsid w:val="23E4312B"/>
    <w:rsid w:val="243E9A11"/>
    <w:rsid w:val="2580018C"/>
    <w:rsid w:val="2697C0C8"/>
    <w:rsid w:val="2BAEF9EA"/>
    <w:rsid w:val="2C4E473E"/>
    <w:rsid w:val="2DD15F1A"/>
    <w:rsid w:val="2EE370B7"/>
    <w:rsid w:val="329BE8AB"/>
    <w:rsid w:val="35D3896D"/>
    <w:rsid w:val="36097479"/>
    <w:rsid w:val="3659CB1C"/>
    <w:rsid w:val="3731DB57"/>
    <w:rsid w:val="375E2973"/>
    <w:rsid w:val="39E58554"/>
    <w:rsid w:val="3EE9D86B"/>
    <w:rsid w:val="40B641D3"/>
    <w:rsid w:val="43FDC493"/>
    <w:rsid w:val="44204A1B"/>
    <w:rsid w:val="455C25D0"/>
    <w:rsid w:val="4686E3B6"/>
    <w:rsid w:val="493A7353"/>
    <w:rsid w:val="49C89067"/>
    <w:rsid w:val="4A319F2B"/>
    <w:rsid w:val="4AD643B4"/>
    <w:rsid w:val="4BC8B6E4"/>
    <w:rsid w:val="4C87BC9E"/>
    <w:rsid w:val="4CE7D4C8"/>
    <w:rsid w:val="4E2A16AF"/>
    <w:rsid w:val="4E92B14A"/>
    <w:rsid w:val="5135221E"/>
    <w:rsid w:val="5413A05E"/>
    <w:rsid w:val="54851CED"/>
    <w:rsid w:val="580BB6DA"/>
    <w:rsid w:val="5A66CA73"/>
    <w:rsid w:val="5AAF42D8"/>
    <w:rsid w:val="5AF45504"/>
    <w:rsid w:val="5B166FB6"/>
    <w:rsid w:val="5D011B00"/>
    <w:rsid w:val="5F9765D2"/>
    <w:rsid w:val="602D49A5"/>
    <w:rsid w:val="609A7337"/>
    <w:rsid w:val="643FE725"/>
    <w:rsid w:val="6458E290"/>
    <w:rsid w:val="64FE0793"/>
    <w:rsid w:val="656DE45A"/>
    <w:rsid w:val="65DBB786"/>
    <w:rsid w:val="663707AB"/>
    <w:rsid w:val="6795B366"/>
    <w:rsid w:val="690A3CCD"/>
    <w:rsid w:val="693183C7"/>
    <w:rsid w:val="69781040"/>
    <w:rsid w:val="6AA60D2E"/>
    <w:rsid w:val="6ABB3503"/>
    <w:rsid w:val="6ADF2C92"/>
    <w:rsid w:val="6B57A6AD"/>
    <w:rsid w:val="6CA9DE6C"/>
    <w:rsid w:val="6EF111B8"/>
    <w:rsid w:val="713C95AC"/>
    <w:rsid w:val="724FF0B0"/>
    <w:rsid w:val="7277BF5E"/>
    <w:rsid w:val="74262618"/>
    <w:rsid w:val="750A058C"/>
    <w:rsid w:val="77959937"/>
    <w:rsid w:val="7A9455BB"/>
    <w:rsid w:val="7C5FEEDF"/>
    <w:rsid w:val="7C690A5A"/>
    <w:rsid w:val="7D97078F"/>
    <w:rsid w:val="7E04DABB"/>
    <w:rsid w:val="7EF5B3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1</Words>
  <Characters>86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HP</cp:lastModifiedBy>
  <cp:revision>2</cp:revision>
  <dcterms:created xsi:type="dcterms:W3CDTF">2023-05-04T15:56:00Z</dcterms:created>
  <dcterms:modified xsi:type="dcterms:W3CDTF">2023-05-04T15:56:00Z</dcterms:modified>
</cp:coreProperties>
</file>